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170B8" w:rsidRPr="001272CB" w:rsidRDefault="00A170B8" w:rsidP="00A170B8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0" distR="0" simplePos="0" relativeHeight="251659264" behindDoc="0" locked="0" layoutInCell="1" allowOverlap="0">
            <wp:simplePos x="0" y="0"/>
            <wp:positionH relativeFrom="column">
              <wp:posOffset>-140970</wp:posOffset>
            </wp:positionH>
            <wp:positionV relativeFrom="line">
              <wp:posOffset>60960</wp:posOffset>
            </wp:positionV>
            <wp:extent cx="2533650" cy="838200"/>
            <wp:effectExtent l="19050" t="0" r="0" b="0"/>
            <wp:wrapSquare wrapText="bothSides"/>
            <wp:docPr id="2" name="Picture 2" descr="Reedley College logo">
              <a:hlinkClick xmlns:a="http://schemas.openxmlformats.org/drawingml/2006/main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Reedley College logo">
                      <a:hlinkClick r:id="rId5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="Arial" w:hAnsi="Arial" w:cs="Arial"/>
        </w:rPr>
        <w:t xml:space="preserve">Calendar </w:t>
      </w:r>
      <w:r w:rsidR="00350384">
        <w:rPr>
          <w:rFonts w:ascii="Arial" w:hAnsi="Arial" w:cs="Arial"/>
        </w:rPr>
        <w:t>Spring</w:t>
      </w:r>
      <w:r w:rsidR="00C018B1">
        <w:rPr>
          <w:rFonts w:ascii="Arial" w:hAnsi="Arial" w:cs="Arial"/>
        </w:rPr>
        <w:t xml:space="preserve"> 2017</w:t>
      </w:r>
    </w:p>
    <w:p w:rsidR="00A170B8" w:rsidRPr="001272CB" w:rsidRDefault="00A170B8" w:rsidP="00A170B8">
      <w:pPr>
        <w:jc w:val="center"/>
        <w:rPr>
          <w:rFonts w:ascii="Arial" w:hAnsi="Arial" w:cs="Arial"/>
        </w:rPr>
      </w:pPr>
      <w:r w:rsidRPr="001272CB">
        <w:rPr>
          <w:rFonts w:ascii="Arial" w:hAnsi="Arial" w:cs="Arial"/>
          <w:b/>
          <w:bCs/>
          <w:sz w:val="28"/>
          <w:szCs w:val="28"/>
        </w:rPr>
        <w:t xml:space="preserve">Communication </w:t>
      </w:r>
      <w:r>
        <w:rPr>
          <w:rFonts w:ascii="Arial" w:hAnsi="Arial" w:cs="Arial"/>
          <w:b/>
          <w:bCs/>
          <w:sz w:val="28"/>
          <w:szCs w:val="28"/>
        </w:rPr>
        <w:t>25</w:t>
      </w:r>
      <w:r w:rsidRPr="001272CB">
        <w:rPr>
          <w:rFonts w:ascii="Arial" w:hAnsi="Arial" w:cs="Arial"/>
          <w:b/>
          <w:bCs/>
          <w:sz w:val="28"/>
          <w:szCs w:val="28"/>
        </w:rPr>
        <w:t xml:space="preserve">: </w:t>
      </w:r>
      <w:r>
        <w:rPr>
          <w:rFonts w:ascii="Arial" w:hAnsi="Arial" w:cs="Arial"/>
          <w:b/>
          <w:bCs/>
          <w:sz w:val="28"/>
          <w:szCs w:val="28"/>
        </w:rPr>
        <w:t>Argumentation</w:t>
      </w:r>
    </w:p>
    <w:p w:rsidR="00A170B8" w:rsidRPr="001272CB" w:rsidRDefault="00E6248A" w:rsidP="00A170B8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716E46">
        <w:rPr>
          <w:rFonts w:ascii="Arial" w:hAnsi="Arial" w:cs="Arial"/>
        </w:rPr>
        <w:t>uesday Thursday 2:00-3:15</w:t>
      </w:r>
    </w:p>
    <w:p w:rsidR="00A170B8" w:rsidRDefault="00A170B8" w:rsidP="00A170B8">
      <w:pPr>
        <w:jc w:val="center"/>
        <w:rPr>
          <w:rFonts w:ascii="Arial" w:hAnsi="Arial" w:cs="Arial"/>
        </w:rPr>
      </w:pPr>
      <w:r w:rsidRPr="001272CB">
        <w:rPr>
          <w:rFonts w:ascii="Arial" w:hAnsi="Arial" w:cs="Arial"/>
        </w:rPr>
        <w:t>Ins</w:t>
      </w:r>
      <w:r w:rsidR="00E6248A">
        <w:rPr>
          <w:rFonts w:ascii="Arial" w:hAnsi="Arial" w:cs="Arial"/>
        </w:rPr>
        <w:t>tructor:  James Bartram</w:t>
      </w:r>
    </w:p>
    <w:p w:rsidR="00A170B8" w:rsidRDefault="00A170B8" w:rsidP="00A170B8">
      <w:pPr>
        <w:jc w:val="center"/>
        <w:rPr>
          <w:rFonts w:ascii="Arial" w:hAnsi="Arial" w:cs="Arial"/>
          <w:b/>
          <w:sz w:val="28"/>
          <w:szCs w:val="28"/>
        </w:rPr>
      </w:pPr>
    </w:p>
    <w:p w:rsidR="00A170B8" w:rsidRDefault="00A170B8" w:rsidP="00A170B8">
      <w:pPr>
        <w:jc w:val="center"/>
        <w:rPr>
          <w:rFonts w:ascii="Arial" w:hAnsi="Arial" w:cs="Arial"/>
          <w:b/>
          <w:sz w:val="28"/>
          <w:szCs w:val="28"/>
        </w:rPr>
      </w:pPr>
    </w:p>
    <w:tbl>
      <w:tblPr>
        <w:tblW w:w="10770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89"/>
        <w:gridCol w:w="1274"/>
        <w:gridCol w:w="6777"/>
        <w:gridCol w:w="1430"/>
      </w:tblGrid>
      <w:tr w:rsidR="00A170B8" w:rsidTr="00691490">
        <w:trPr>
          <w:jc w:val="center"/>
        </w:trPr>
        <w:tc>
          <w:tcPr>
            <w:tcW w:w="13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170B8" w:rsidRPr="008F248D" w:rsidRDefault="00A170B8" w:rsidP="00D04E23">
            <w:pPr>
              <w:rPr>
                <w:rFonts w:ascii="Arial" w:hAnsi="Arial" w:cs="Arial"/>
                <w:sz w:val="28"/>
                <w:szCs w:val="28"/>
              </w:rPr>
            </w:pPr>
            <w:r w:rsidRPr="008F248D">
              <w:rPr>
                <w:rFonts w:ascii="Arial" w:hAnsi="Arial" w:cs="Arial"/>
                <w:sz w:val="28"/>
                <w:szCs w:val="28"/>
              </w:rPr>
              <w:t>Date</w:t>
            </w:r>
          </w:p>
        </w:tc>
        <w:tc>
          <w:tcPr>
            <w:tcW w:w="12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170B8" w:rsidRPr="008F248D" w:rsidRDefault="00A170B8" w:rsidP="00D04E23">
            <w:pPr>
              <w:rPr>
                <w:rFonts w:ascii="Arial" w:hAnsi="Arial" w:cs="Arial"/>
                <w:sz w:val="28"/>
                <w:szCs w:val="28"/>
              </w:rPr>
            </w:pPr>
            <w:r w:rsidRPr="008F248D">
              <w:rPr>
                <w:rFonts w:ascii="Arial" w:hAnsi="Arial" w:cs="Arial"/>
                <w:sz w:val="28"/>
                <w:szCs w:val="28"/>
              </w:rPr>
              <w:t> </w:t>
            </w:r>
          </w:p>
        </w:tc>
        <w:tc>
          <w:tcPr>
            <w:tcW w:w="700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170B8" w:rsidRPr="00C405DD" w:rsidRDefault="00787284" w:rsidP="00D04E23">
            <w:pPr>
              <w:pStyle w:val="Heading1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Jan</w:t>
            </w:r>
          </w:p>
        </w:tc>
        <w:tc>
          <w:tcPr>
            <w:tcW w:w="117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170B8" w:rsidRPr="008F248D" w:rsidRDefault="00A170B8" w:rsidP="00D04E23">
            <w:pPr>
              <w:rPr>
                <w:rFonts w:ascii="Arial" w:hAnsi="Arial" w:cs="Arial"/>
                <w:sz w:val="28"/>
                <w:szCs w:val="28"/>
              </w:rPr>
            </w:pPr>
            <w:r w:rsidRPr="008F248D">
              <w:rPr>
                <w:rFonts w:ascii="Arial" w:hAnsi="Arial" w:cs="Arial"/>
                <w:b/>
                <w:bCs/>
                <w:sz w:val="28"/>
                <w:szCs w:val="28"/>
              </w:rPr>
              <w:t>Required Reading</w:t>
            </w:r>
          </w:p>
        </w:tc>
      </w:tr>
      <w:tr w:rsidR="00093CEB" w:rsidTr="00691490">
        <w:trPr>
          <w:jc w:val="center"/>
        </w:trPr>
        <w:tc>
          <w:tcPr>
            <w:tcW w:w="13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3CEB" w:rsidRDefault="00093CEB" w:rsidP="00CD1FE5">
            <w:pPr>
              <w:rPr>
                <w:rFonts w:ascii="Arial" w:hAnsi="Arial" w:cs="Arial"/>
              </w:rPr>
            </w:pPr>
          </w:p>
        </w:tc>
        <w:tc>
          <w:tcPr>
            <w:tcW w:w="12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3CEB" w:rsidRDefault="00093CEB" w:rsidP="00CD1FE5">
            <w:pPr>
              <w:rPr>
                <w:rFonts w:ascii="Arial" w:hAnsi="Arial" w:cs="Arial"/>
              </w:rPr>
            </w:pPr>
          </w:p>
        </w:tc>
        <w:tc>
          <w:tcPr>
            <w:tcW w:w="70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3CEB" w:rsidRPr="00093CEB" w:rsidRDefault="00093CEB" w:rsidP="00093CEB">
            <w:pPr>
              <w:jc w:val="center"/>
              <w:rPr>
                <w:rFonts w:ascii="Arial" w:hAnsi="Arial" w:cs="Arial"/>
                <w:b/>
              </w:rPr>
            </w:pPr>
            <w:r w:rsidRPr="00093CEB">
              <w:rPr>
                <w:rFonts w:ascii="Arial" w:hAnsi="Arial" w:cs="Arial"/>
                <w:b/>
              </w:rPr>
              <w:t>Part I Argumentation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3CEB" w:rsidRPr="00A170B8" w:rsidRDefault="00093CEB" w:rsidP="00CD1FE5">
            <w:pPr>
              <w:rPr>
                <w:rFonts w:ascii="Arial" w:hAnsi="Arial" w:cs="Arial"/>
              </w:rPr>
            </w:pPr>
          </w:p>
        </w:tc>
      </w:tr>
      <w:tr w:rsidR="00CD1FE5" w:rsidTr="00691490">
        <w:trPr>
          <w:jc w:val="center"/>
        </w:trPr>
        <w:tc>
          <w:tcPr>
            <w:tcW w:w="13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945E3" w:rsidRDefault="00A945E3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ek 1</w:t>
            </w:r>
          </w:p>
          <w:p w:rsidR="00CD1FE5" w:rsidRPr="001272CB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/10</w:t>
            </w:r>
          </w:p>
        </w:tc>
        <w:tc>
          <w:tcPr>
            <w:tcW w:w="12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D1FE5" w:rsidRDefault="00CD1FE5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uesday</w:t>
            </w:r>
          </w:p>
          <w:p w:rsidR="007C77D2" w:rsidRPr="001272CB" w:rsidRDefault="007C77D2" w:rsidP="00CD1FE5">
            <w:pPr>
              <w:rPr>
                <w:rFonts w:ascii="Arial" w:hAnsi="Arial" w:cs="Arial"/>
              </w:rPr>
            </w:pPr>
          </w:p>
        </w:tc>
        <w:tc>
          <w:tcPr>
            <w:tcW w:w="70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E4A9B" w:rsidRDefault="00CD1FE5" w:rsidP="00CD1FE5">
            <w:pPr>
              <w:rPr>
                <w:rFonts w:ascii="Arial" w:hAnsi="Arial" w:cs="Arial"/>
              </w:rPr>
            </w:pPr>
            <w:r w:rsidRPr="00A170B8">
              <w:rPr>
                <w:rFonts w:ascii="Arial" w:hAnsi="Arial" w:cs="Arial"/>
              </w:rPr>
              <w:t>Course introduction</w:t>
            </w:r>
            <w:r w:rsidR="00A9529D">
              <w:rPr>
                <w:rFonts w:ascii="Arial" w:hAnsi="Arial" w:cs="Arial"/>
              </w:rPr>
              <w:t>:</w:t>
            </w:r>
            <w:r w:rsidRPr="00A170B8">
              <w:rPr>
                <w:rFonts w:ascii="Arial" w:hAnsi="Arial" w:cs="Arial"/>
              </w:rPr>
              <w:t xml:space="preserve"> </w:t>
            </w:r>
            <w:r w:rsidR="00A9529D">
              <w:rPr>
                <w:rFonts w:ascii="Arial" w:hAnsi="Arial" w:cs="Arial"/>
              </w:rPr>
              <w:t>What is an Argument?</w:t>
            </w:r>
          </w:p>
          <w:p w:rsidR="00CD1FE5" w:rsidRPr="00A170B8" w:rsidRDefault="00A9529D" w:rsidP="004045E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D1FE5" w:rsidRPr="00A170B8" w:rsidRDefault="00CD1FE5" w:rsidP="00CD1FE5">
            <w:pPr>
              <w:rPr>
                <w:rFonts w:ascii="Arial" w:hAnsi="Arial" w:cs="Arial"/>
              </w:rPr>
            </w:pPr>
            <w:r w:rsidRPr="00A170B8">
              <w:rPr>
                <w:rFonts w:ascii="Arial" w:hAnsi="Arial" w:cs="Arial"/>
              </w:rPr>
              <w:t> </w:t>
            </w:r>
          </w:p>
        </w:tc>
      </w:tr>
      <w:tr w:rsidR="004045EE" w:rsidTr="00691490">
        <w:trPr>
          <w:jc w:val="center"/>
        </w:trPr>
        <w:tc>
          <w:tcPr>
            <w:tcW w:w="13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045EE" w:rsidRDefault="004045EE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/12</w:t>
            </w:r>
          </w:p>
        </w:tc>
        <w:tc>
          <w:tcPr>
            <w:tcW w:w="12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045EE" w:rsidRDefault="004045EE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</w:t>
            </w:r>
            <w:r w:rsidR="00B105A1">
              <w:rPr>
                <w:rFonts w:ascii="Arial" w:hAnsi="Arial" w:cs="Arial"/>
              </w:rPr>
              <w:t>h</w:t>
            </w:r>
            <w:r>
              <w:rPr>
                <w:rFonts w:ascii="Arial" w:hAnsi="Arial" w:cs="Arial"/>
              </w:rPr>
              <w:t>ursday</w:t>
            </w:r>
          </w:p>
        </w:tc>
        <w:tc>
          <w:tcPr>
            <w:tcW w:w="70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045EE" w:rsidRDefault="004045EE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ntroduction Debates 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045EE" w:rsidRDefault="004045EE" w:rsidP="00CD1FE5">
            <w:pPr>
              <w:rPr>
                <w:rFonts w:ascii="Arial" w:hAnsi="Arial" w:cs="Arial"/>
              </w:rPr>
            </w:pPr>
          </w:p>
        </w:tc>
      </w:tr>
      <w:tr w:rsidR="00CD1FE5" w:rsidTr="00691490">
        <w:trPr>
          <w:jc w:val="center"/>
        </w:trPr>
        <w:tc>
          <w:tcPr>
            <w:tcW w:w="13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945E3" w:rsidRDefault="00A945E3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ek 2</w:t>
            </w:r>
          </w:p>
          <w:p w:rsidR="00CD1FE5" w:rsidRPr="001272CB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/17</w:t>
            </w:r>
          </w:p>
        </w:tc>
        <w:tc>
          <w:tcPr>
            <w:tcW w:w="12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D1FE5" w:rsidRDefault="00CD1FE5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uesday</w:t>
            </w:r>
          </w:p>
          <w:p w:rsidR="007C77D2" w:rsidRPr="001272CB" w:rsidRDefault="007C77D2" w:rsidP="00CD1FE5">
            <w:pPr>
              <w:rPr>
                <w:rFonts w:ascii="Arial" w:hAnsi="Arial" w:cs="Arial"/>
              </w:rPr>
            </w:pPr>
          </w:p>
        </w:tc>
        <w:tc>
          <w:tcPr>
            <w:tcW w:w="70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45EE" w:rsidRDefault="004045EE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assical Rhetoric</w:t>
            </w:r>
          </w:p>
          <w:p w:rsidR="00CD1FE5" w:rsidRPr="00A170B8" w:rsidRDefault="00CD1FE5" w:rsidP="00CD1FE5">
            <w:pPr>
              <w:rPr>
                <w:rFonts w:ascii="Arial" w:hAnsi="Arial" w:cs="Arial"/>
              </w:rPr>
            </w:pPr>
          </w:p>
        </w:tc>
        <w:tc>
          <w:tcPr>
            <w:tcW w:w="1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D1FE5" w:rsidRPr="00A170B8" w:rsidRDefault="00CD1FE5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apter</w:t>
            </w:r>
            <w:r w:rsidR="00093CEB">
              <w:rPr>
                <w:rFonts w:ascii="Arial" w:hAnsi="Arial" w:cs="Arial"/>
              </w:rPr>
              <w:t>s</w:t>
            </w:r>
            <w:r>
              <w:rPr>
                <w:rFonts w:ascii="Arial" w:hAnsi="Arial" w:cs="Arial"/>
              </w:rPr>
              <w:t xml:space="preserve"> 1, 3</w:t>
            </w:r>
          </w:p>
        </w:tc>
      </w:tr>
      <w:tr w:rsidR="00B105A1" w:rsidTr="00691490">
        <w:trPr>
          <w:jc w:val="center"/>
        </w:trPr>
        <w:tc>
          <w:tcPr>
            <w:tcW w:w="13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05A1" w:rsidRDefault="00B105A1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/19</w:t>
            </w:r>
          </w:p>
        </w:tc>
        <w:tc>
          <w:tcPr>
            <w:tcW w:w="12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05A1" w:rsidRDefault="00B105A1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ursday</w:t>
            </w:r>
          </w:p>
        </w:tc>
        <w:tc>
          <w:tcPr>
            <w:tcW w:w="700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05A1" w:rsidRDefault="006C7FB2" w:rsidP="00CD1FE5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Toulmin’s</w:t>
            </w:r>
            <w:proofErr w:type="spellEnd"/>
            <w:r>
              <w:rPr>
                <w:rFonts w:ascii="Arial" w:hAnsi="Arial" w:cs="Arial"/>
              </w:rPr>
              <w:t xml:space="preserve"> Model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05A1" w:rsidRDefault="00B105A1" w:rsidP="00CD1FE5">
            <w:pPr>
              <w:rPr>
                <w:rFonts w:ascii="Arial" w:hAnsi="Arial" w:cs="Arial"/>
              </w:rPr>
            </w:pPr>
          </w:p>
        </w:tc>
      </w:tr>
      <w:tr w:rsidR="00CD1FE5" w:rsidTr="00691490">
        <w:trPr>
          <w:jc w:val="center"/>
        </w:trPr>
        <w:tc>
          <w:tcPr>
            <w:tcW w:w="13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945E3" w:rsidRDefault="00A945E3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ek 3</w:t>
            </w:r>
          </w:p>
          <w:p w:rsidR="00CD1FE5" w:rsidRPr="001272CB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/24</w:t>
            </w:r>
          </w:p>
        </w:tc>
        <w:tc>
          <w:tcPr>
            <w:tcW w:w="12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D1FE5" w:rsidRDefault="00CD1FE5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uesday</w:t>
            </w:r>
          </w:p>
          <w:p w:rsidR="007C77D2" w:rsidRPr="001272CB" w:rsidRDefault="007C77D2" w:rsidP="00CD1FE5">
            <w:pPr>
              <w:rPr>
                <w:rFonts w:ascii="Arial" w:hAnsi="Arial" w:cs="Arial"/>
              </w:rPr>
            </w:pPr>
          </w:p>
        </w:tc>
        <w:tc>
          <w:tcPr>
            <w:tcW w:w="700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D1FE5" w:rsidRDefault="00093CEB" w:rsidP="00CD1FE5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Toulmin’s</w:t>
            </w:r>
            <w:proofErr w:type="spellEnd"/>
            <w:r>
              <w:rPr>
                <w:rFonts w:ascii="Arial" w:hAnsi="Arial" w:cs="Arial"/>
              </w:rPr>
              <w:t xml:space="preserve"> Model Handout </w:t>
            </w:r>
            <w:r w:rsidR="00B130E3">
              <w:rPr>
                <w:rFonts w:ascii="Arial" w:hAnsi="Arial" w:cs="Arial"/>
              </w:rPr>
              <w:t>due</w:t>
            </w:r>
          </w:p>
          <w:p w:rsidR="00093CEB" w:rsidRDefault="00093CEB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c &amp; Fallacies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D1FE5" w:rsidRDefault="00093CEB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apter 4</w:t>
            </w:r>
          </w:p>
        </w:tc>
      </w:tr>
      <w:tr w:rsidR="006C7FB2" w:rsidTr="00691490">
        <w:trPr>
          <w:jc w:val="center"/>
        </w:trPr>
        <w:tc>
          <w:tcPr>
            <w:tcW w:w="13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C7FB2" w:rsidRDefault="006C7FB2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/26</w:t>
            </w:r>
          </w:p>
        </w:tc>
        <w:tc>
          <w:tcPr>
            <w:tcW w:w="12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C7FB2" w:rsidRDefault="006C7FB2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ursday</w:t>
            </w:r>
          </w:p>
        </w:tc>
        <w:tc>
          <w:tcPr>
            <w:tcW w:w="70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C7FB2" w:rsidRDefault="006C7FB2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c &amp; Fallacies Cont.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C7FB2" w:rsidRDefault="006C7FB2" w:rsidP="00CD1FE5">
            <w:pPr>
              <w:rPr>
                <w:rFonts w:ascii="Arial" w:hAnsi="Arial" w:cs="Arial"/>
              </w:rPr>
            </w:pPr>
          </w:p>
        </w:tc>
      </w:tr>
      <w:tr w:rsidR="00787284" w:rsidTr="00691490">
        <w:trPr>
          <w:jc w:val="center"/>
        </w:trPr>
        <w:tc>
          <w:tcPr>
            <w:tcW w:w="13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945E3" w:rsidRDefault="00A945E3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ek 4</w:t>
            </w:r>
          </w:p>
          <w:p w:rsidR="00787284" w:rsidRPr="001272CB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/31</w:t>
            </w:r>
          </w:p>
        </w:tc>
        <w:tc>
          <w:tcPr>
            <w:tcW w:w="12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87284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uesday</w:t>
            </w:r>
          </w:p>
          <w:p w:rsidR="00787284" w:rsidRPr="001272CB" w:rsidRDefault="00787284" w:rsidP="00CD1FE5">
            <w:pPr>
              <w:rPr>
                <w:rFonts w:ascii="Arial" w:hAnsi="Arial" w:cs="Arial"/>
              </w:rPr>
            </w:pPr>
          </w:p>
        </w:tc>
        <w:tc>
          <w:tcPr>
            <w:tcW w:w="70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87284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vidence &amp; Support </w:t>
            </w:r>
          </w:p>
          <w:p w:rsidR="00787284" w:rsidRPr="00A170B8" w:rsidRDefault="006C7FB2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Quiz 1(Chapters:1,3 &amp;4)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87284" w:rsidRPr="00A170B8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,9 &amp;10</w:t>
            </w:r>
          </w:p>
        </w:tc>
      </w:tr>
      <w:tr w:rsidR="006C7FB2" w:rsidTr="00691490">
        <w:trPr>
          <w:jc w:val="center"/>
        </w:trPr>
        <w:tc>
          <w:tcPr>
            <w:tcW w:w="13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C7FB2" w:rsidRDefault="006C7FB2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/2</w:t>
            </w:r>
          </w:p>
        </w:tc>
        <w:tc>
          <w:tcPr>
            <w:tcW w:w="12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C7FB2" w:rsidRDefault="006C7FB2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ursday</w:t>
            </w:r>
          </w:p>
        </w:tc>
        <w:tc>
          <w:tcPr>
            <w:tcW w:w="70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C7FB2" w:rsidRDefault="006C7FB2" w:rsidP="00F621DC">
            <w:pPr>
              <w:tabs>
                <w:tab w:val="left" w:pos="4447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vidence &amp; Support Cont.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C7FB2" w:rsidRDefault="006C7FB2" w:rsidP="00CD1FE5">
            <w:pPr>
              <w:rPr>
                <w:rFonts w:ascii="Arial" w:hAnsi="Arial" w:cs="Arial"/>
              </w:rPr>
            </w:pPr>
          </w:p>
        </w:tc>
      </w:tr>
      <w:tr w:rsidR="00787284" w:rsidTr="00691490">
        <w:trPr>
          <w:jc w:val="center"/>
        </w:trPr>
        <w:tc>
          <w:tcPr>
            <w:tcW w:w="13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7284" w:rsidRDefault="00787284" w:rsidP="00CD1FE5">
            <w:pPr>
              <w:rPr>
                <w:rFonts w:ascii="Arial" w:hAnsi="Arial" w:cs="Arial"/>
              </w:rPr>
            </w:pPr>
          </w:p>
        </w:tc>
        <w:tc>
          <w:tcPr>
            <w:tcW w:w="12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7284" w:rsidRDefault="00787284" w:rsidP="00CD1FE5">
            <w:pPr>
              <w:rPr>
                <w:rFonts w:ascii="Arial" w:hAnsi="Arial" w:cs="Arial"/>
              </w:rPr>
            </w:pPr>
          </w:p>
        </w:tc>
        <w:tc>
          <w:tcPr>
            <w:tcW w:w="70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7284" w:rsidRPr="00DF0EA5" w:rsidRDefault="00787284" w:rsidP="00F621DC">
            <w:pPr>
              <w:tabs>
                <w:tab w:val="left" w:pos="4447"/>
              </w:tabs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 xml:space="preserve">                                     </w:t>
            </w:r>
            <w:r w:rsidRPr="00DF0EA5">
              <w:rPr>
                <w:rFonts w:ascii="Arial" w:hAnsi="Arial" w:cs="Arial"/>
                <w:b/>
              </w:rPr>
              <w:t xml:space="preserve">  Feb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7284" w:rsidRDefault="00787284" w:rsidP="00CD1FE5">
            <w:pPr>
              <w:rPr>
                <w:rFonts w:ascii="Arial" w:hAnsi="Arial" w:cs="Arial"/>
              </w:rPr>
            </w:pPr>
          </w:p>
        </w:tc>
      </w:tr>
      <w:tr w:rsidR="00787284" w:rsidTr="00691490">
        <w:trPr>
          <w:jc w:val="center"/>
        </w:trPr>
        <w:tc>
          <w:tcPr>
            <w:tcW w:w="13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945E3" w:rsidRDefault="00A945E3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ek 5</w:t>
            </w:r>
          </w:p>
          <w:p w:rsidR="00787284" w:rsidRPr="001272CB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/7</w:t>
            </w:r>
          </w:p>
        </w:tc>
        <w:tc>
          <w:tcPr>
            <w:tcW w:w="12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87284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uesday</w:t>
            </w:r>
          </w:p>
          <w:p w:rsidR="00787284" w:rsidRPr="001272CB" w:rsidRDefault="00787284" w:rsidP="00CD1FE5">
            <w:pPr>
              <w:rPr>
                <w:rFonts w:ascii="Arial" w:hAnsi="Arial" w:cs="Arial"/>
              </w:rPr>
            </w:pPr>
          </w:p>
        </w:tc>
        <w:tc>
          <w:tcPr>
            <w:tcW w:w="70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C7FB2" w:rsidRDefault="00787284" w:rsidP="006C7FB2">
            <w:pPr>
              <w:tabs>
                <w:tab w:val="left" w:pos="4447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et in</w:t>
            </w:r>
            <w:r w:rsidR="006C7FB2">
              <w:rPr>
                <w:rFonts w:ascii="Arial" w:hAnsi="Arial" w:cs="Arial"/>
              </w:rPr>
              <w:t xml:space="preserve"> Library </w:t>
            </w:r>
            <w:r>
              <w:rPr>
                <w:rFonts w:ascii="Arial" w:hAnsi="Arial" w:cs="Arial"/>
              </w:rPr>
              <w:tab/>
            </w:r>
          </w:p>
          <w:p w:rsidR="00787284" w:rsidRPr="00A170B8" w:rsidRDefault="00787284" w:rsidP="00F621D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87284" w:rsidRPr="00A170B8" w:rsidRDefault="00787284" w:rsidP="00CD1FE5">
            <w:pPr>
              <w:rPr>
                <w:rFonts w:ascii="Arial" w:hAnsi="Arial" w:cs="Arial"/>
              </w:rPr>
            </w:pPr>
          </w:p>
        </w:tc>
      </w:tr>
      <w:tr w:rsidR="006C7FB2" w:rsidTr="00691490">
        <w:trPr>
          <w:jc w:val="center"/>
        </w:trPr>
        <w:tc>
          <w:tcPr>
            <w:tcW w:w="13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C7FB2" w:rsidRDefault="006C7FB2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/9</w:t>
            </w:r>
          </w:p>
        </w:tc>
        <w:tc>
          <w:tcPr>
            <w:tcW w:w="12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C7FB2" w:rsidRDefault="006C7FB2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ursday</w:t>
            </w:r>
          </w:p>
        </w:tc>
        <w:tc>
          <w:tcPr>
            <w:tcW w:w="7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C7FB2" w:rsidRDefault="006C7FB2" w:rsidP="006C7FB2">
            <w:pPr>
              <w:tabs>
                <w:tab w:val="left" w:pos="4447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ibrary &amp; Research </w:t>
            </w:r>
          </w:p>
          <w:p w:rsidR="006C7FB2" w:rsidRDefault="006C7FB2" w:rsidP="006C7FB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vertising Arguments</w:t>
            </w:r>
          </w:p>
        </w:tc>
        <w:tc>
          <w:tcPr>
            <w:tcW w:w="1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C7FB2" w:rsidRDefault="006C7FB2" w:rsidP="00CD1FE5">
            <w:pPr>
              <w:rPr>
                <w:rFonts w:ascii="Arial" w:hAnsi="Arial" w:cs="Arial"/>
              </w:rPr>
            </w:pPr>
          </w:p>
        </w:tc>
      </w:tr>
      <w:tr w:rsidR="00787284" w:rsidTr="00691490">
        <w:trPr>
          <w:jc w:val="center"/>
        </w:trPr>
        <w:tc>
          <w:tcPr>
            <w:tcW w:w="13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F0EA5" w:rsidRDefault="00DF0EA5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ek 6</w:t>
            </w:r>
          </w:p>
          <w:p w:rsidR="00787284" w:rsidRPr="001272CB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/14</w:t>
            </w:r>
          </w:p>
        </w:tc>
        <w:tc>
          <w:tcPr>
            <w:tcW w:w="12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87284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uesday</w:t>
            </w:r>
          </w:p>
          <w:p w:rsidR="00787284" w:rsidRPr="001272CB" w:rsidRDefault="00787284" w:rsidP="00CD1FE5">
            <w:pPr>
              <w:rPr>
                <w:rFonts w:ascii="Arial" w:hAnsi="Arial" w:cs="Arial"/>
              </w:rPr>
            </w:pPr>
          </w:p>
        </w:tc>
        <w:tc>
          <w:tcPr>
            <w:tcW w:w="7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7284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vertising Arguments Presentations</w:t>
            </w:r>
          </w:p>
          <w:p w:rsidR="00787284" w:rsidRPr="00A170B8" w:rsidRDefault="00787284" w:rsidP="00CD1FE5">
            <w:pPr>
              <w:rPr>
                <w:rFonts w:ascii="Arial" w:hAnsi="Arial" w:cs="Arial"/>
              </w:rPr>
            </w:pPr>
          </w:p>
        </w:tc>
        <w:tc>
          <w:tcPr>
            <w:tcW w:w="1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7284" w:rsidRPr="00A170B8" w:rsidRDefault="00787284" w:rsidP="00CD1FE5">
            <w:pPr>
              <w:rPr>
                <w:rFonts w:ascii="Arial" w:hAnsi="Arial" w:cs="Arial"/>
              </w:rPr>
            </w:pPr>
          </w:p>
        </w:tc>
      </w:tr>
      <w:tr w:rsidR="006C7FB2" w:rsidTr="00691490">
        <w:trPr>
          <w:jc w:val="center"/>
        </w:trPr>
        <w:tc>
          <w:tcPr>
            <w:tcW w:w="13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C7FB2" w:rsidRDefault="006C7FB2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/16</w:t>
            </w:r>
          </w:p>
        </w:tc>
        <w:tc>
          <w:tcPr>
            <w:tcW w:w="12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C7FB2" w:rsidRDefault="008359A0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ursday</w:t>
            </w:r>
          </w:p>
        </w:tc>
        <w:tc>
          <w:tcPr>
            <w:tcW w:w="7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359A0" w:rsidRDefault="004403AF" w:rsidP="008359A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Quiz 2</w:t>
            </w:r>
            <w:r w:rsidR="008359A0">
              <w:rPr>
                <w:rFonts w:ascii="Arial" w:hAnsi="Arial" w:cs="Arial"/>
              </w:rPr>
              <w:t xml:space="preserve"> (Chapters: 8,9 &amp;10)</w:t>
            </w:r>
          </w:p>
          <w:p w:rsidR="006C7FB2" w:rsidRPr="008359A0" w:rsidRDefault="008359A0" w:rsidP="008359A0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roup Debate assignment Political Debates</w:t>
            </w:r>
          </w:p>
        </w:tc>
        <w:tc>
          <w:tcPr>
            <w:tcW w:w="1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C7FB2" w:rsidRPr="00A170B8" w:rsidRDefault="008359A0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apter 18</w:t>
            </w:r>
          </w:p>
        </w:tc>
      </w:tr>
      <w:tr w:rsidR="00787284" w:rsidTr="00691490">
        <w:trPr>
          <w:jc w:val="center"/>
        </w:trPr>
        <w:tc>
          <w:tcPr>
            <w:tcW w:w="13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7284" w:rsidRDefault="00787284" w:rsidP="00CD1FE5">
            <w:pPr>
              <w:rPr>
                <w:rFonts w:ascii="Arial" w:hAnsi="Arial" w:cs="Arial"/>
              </w:rPr>
            </w:pPr>
          </w:p>
        </w:tc>
        <w:tc>
          <w:tcPr>
            <w:tcW w:w="12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7284" w:rsidRDefault="00787284" w:rsidP="00CD1FE5">
            <w:pPr>
              <w:rPr>
                <w:rFonts w:ascii="Arial" w:hAnsi="Arial" w:cs="Arial"/>
              </w:rPr>
            </w:pPr>
          </w:p>
        </w:tc>
        <w:tc>
          <w:tcPr>
            <w:tcW w:w="7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7284" w:rsidRPr="00645607" w:rsidRDefault="00787284" w:rsidP="00645607">
            <w:pPr>
              <w:jc w:val="center"/>
              <w:rPr>
                <w:rFonts w:ascii="Arial" w:hAnsi="Arial" w:cs="Arial"/>
                <w:b/>
              </w:rPr>
            </w:pPr>
            <w:r w:rsidRPr="00645607">
              <w:rPr>
                <w:rFonts w:ascii="Arial" w:hAnsi="Arial" w:cs="Arial"/>
                <w:b/>
              </w:rPr>
              <w:t>Part II Debate</w:t>
            </w:r>
          </w:p>
        </w:tc>
        <w:tc>
          <w:tcPr>
            <w:tcW w:w="1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7284" w:rsidRPr="00A170B8" w:rsidRDefault="00787284" w:rsidP="00CD1FE5">
            <w:pPr>
              <w:rPr>
                <w:rFonts w:ascii="Arial" w:hAnsi="Arial" w:cs="Arial"/>
              </w:rPr>
            </w:pPr>
          </w:p>
        </w:tc>
      </w:tr>
      <w:tr w:rsidR="00787284" w:rsidTr="00691490">
        <w:trPr>
          <w:jc w:val="center"/>
        </w:trPr>
        <w:tc>
          <w:tcPr>
            <w:tcW w:w="13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F0EA5" w:rsidRDefault="00DF0EA5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ek 7</w:t>
            </w:r>
          </w:p>
          <w:p w:rsidR="00787284" w:rsidRPr="001272CB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/21</w:t>
            </w:r>
          </w:p>
        </w:tc>
        <w:tc>
          <w:tcPr>
            <w:tcW w:w="12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87284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uesday</w:t>
            </w:r>
          </w:p>
          <w:p w:rsidR="00787284" w:rsidRPr="001272CB" w:rsidRDefault="00787284" w:rsidP="00CD1FE5">
            <w:pPr>
              <w:rPr>
                <w:rFonts w:ascii="Arial" w:hAnsi="Arial" w:cs="Arial"/>
              </w:rPr>
            </w:pPr>
          </w:p>
        </w:tc>
        <w:tc>
          <w:tcPr>
            <w:tcW w:w="7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87284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oundations of Debate</w:t>
            </w:r>
          </w:p>
          <w:p w:rsidR="00787284" w:rsidRPr="00A170B8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positions</w:t>
            </w:r>
          </w:p>
        </w:tc>
        <w:tc>
          <w:tcPr>
            <w:tcW w:w="1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87284" w:rsidRPr="00A170B8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apter 2,6 &amp; 7</w:t>
            </w:r>
          </w:p>
        </w:tc>
      </w:tr>
      <w:tr w:rsidR="00DD64AE" w:rsidTr="00691490">
        <w:trPr>
          <w:jc w:val="center"/>
        </w:trPr>
        <w:tc>
          <w:tcPr>
            <w:tcW w:w="13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D64AE" w:rsidRDefault="00DD64AE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/23</w:t>
            </w:r>
          </w:p>
        </w:tc>
        <w:tc>
          <w:tcPr>
            <w:tcW w:w="12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D64AE" w:rsidRDefault="00DD64AE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ursday</w:t>
            </w:r>
          </w:p>
        </w:tc>
        <w:tc>
          <w:tcPr>
            <w:tcW w:w="7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D64AE" w:rsidRDefault="00DD64AE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roup Debate</w:t>
            </w:r>
          </w:p>
        </w:tc>
        <w:tc>
          <w:tcPr>
            <w:tcW w:w="1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D64AE" w:rsidRDefault="00DD64AE" w:rsidP="00CD1FE5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787284" w:rsidTr="00691490">
        <w:trPr>
          <w:jc w:val="center"/>
        </w:trPr>
        <w:tc>
          <w:tcPr>
            <w:tcW w:w="13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F0EA5" w:rsidRDefault="00DF0EA5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ek 8</w:t>
            </w:r>
          </w:p>
          <w:p w:rsidR="00787284" w:rsidRPr="001272CB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/28</w:t>
            </w:r>
          </w:p>
        </w:tc>
        <w:tc>
          <w:tcPr>
            <w:tcW w:w="12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7284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uesday</w:t>
            </w:r>
          </w:p>
          <w:p w:rsidR="00787284" w:rsidRPr="001272CB" w:rsidRDefault="00787284" w:rsidP="00CD1FE5">
            <w:pPr>
              <w:rPr>
                <w:rFonts w:ascii="Arial" w:hAnsi="Arial" w:cs="Arial"/>
              </w:rPr>
            </w:pPr>
          </w:p>
        </w:tc>
        <w:tc>
          <w:tcPr>
            <w:tcW w:w="7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454A" w:rsidRDefault="005D454A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Quiz 3 (Charters: 18,2,6 &amp; 7)</w:t>
            </w:r>
          </w:p>
          <w:p w:rsidR="00787284" w:rsidRDefault="00787284" w:rsidP="00B130E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ffirming &amp; Negating </w:t>
            </w:r>
          </w:p>
        </w:tc>
        <w:tc>
          <w:tcPr>
            <w:tcW w:w="1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7284" w:rsidRPr="008F248D" w:rsidRDefault="00787284" w:rsidP="00CD1FE5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11 &amp; 12</w:t>
            </w:r>
          </w:p>
        </w:tc>
      </w:tr>
      <w:tr w:rsidR="00DD64AE" w:rsidTr="00691490">
        <w:trPr>
          <w:jc w:val="center"/>
        </w:trPr>
        <w:tc>
          <w:tcPr>
            <w:tcW w:w="13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D64AE" w:rsidRDefault="00DD64AE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/2</w:t>
            </w:r>
          </w:p>
        </w:tc>
        <w:tc>
          <w:tcPr>
            <w:tcW w:w="12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D64AE" w:rsidRDefault="00DD64AE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ursday</w:t>
            </w:r>
          </w:p>
        </w:tc>
        <w:tc>
          <w:tcPr>
            <w:tcW w:w="7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D64AE" w:rsidRDefault="005D454A" w:rsidP="00DD64A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ffirming &amp; Negating Cont.</w:t>
            </w:r>
          </w:p>
          <w:p w:rsidR="005D454A" w:rsidRDefault="00DD64AE" w:rsidP="00DD64A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  <w:r w:rsidR="005D454A">
              <w:rPr>
                <w:rFonts w:ascii="Arial" w:hAnsi="Arial" w:cs="Arial"/>
              </w:rPr>
              <w:t>iscuss SPAR</w:t>
            </w:r>
          </w:p>
        </w:tc>
        <w:tc>
          <w:tcPr>
            <w:tcW w:w="1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D64AE" w:rsidRDefault="00DD64AE" w:rsidP="00CD1FE5">
            <w:pPr>
              <w:rPr>
                <w:rFonts w:ascii="Arial" w:hAnsi="Arial" w:cs="Arial"/>
              </w:rPr>
            </w:pPr>
          </w:p>
        </w:tc>
      </w:tr>
      <w:tr w:rsidR="00AB76B8" w:rsidTr="00691490">
        <w:trPr>
          <w:jc w:val="center"/>
        </w:trPr>
        <w:tc>
          <w:tcPr>
            <w:tcW w:w="13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B76B8" w:rsidRDefault="00AB76B8" w:rsidP="00CD1FE5">
            <w:pPr>
              <w:rPr>
                <w:rFonts w:ascii="Arial" w:hAnsi="Arial" w:cs="Arial"/>
              </w:rPr>
            </w:pPr>
          </w:p>
        </w:tc>
        <w:tc>
          <w:tcPr>
            <w:tcW w:w="12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B76B8" w:rsidRDefault="00AB76B8" w:rsidP="00CD1FE5">
            <w:pPr>
              <w:rPr>
                <w:rFonts w:ascii="Arial" w:hAnsi="Arial" w:cs="Arial"/>
              </w:rPr>
            </w:pPr>
          </w:p>
        </w:tc>
        <w:tc>
          <w:tcPr>
            <w:tcW w:w="7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B76B8" w:rsidRPr="00DF0EA5" w:rsidRDefault="00AB76B8" w:rsidP="00B130E3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 xml:space="preserve">                                   </w:t>
            </w:r>
            <w:r w:rsidRPr="00DF0EA5">
              <w:rPr>
                <w:rFonts w:ascii="Arial" w:hAnsi="Arial" w:cs="Arial"/>
                <w:b/>
              </w:rPr>
              <w:t>Mar</w:t>
            </w:r>
          </w:p>
        </w:tc>
        <w:tc>
          <w:tcPr>
            <w:tcW w:w="1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B76B8" w:rsidRDefault="00AB76B8" w:rsidP="00CD1FE5">
            <w:pPr>
              <w:rPr>
                <w:rFonts w:ascii="Arial" w:hAnsi="Arial" w:cs="Arial"/>
              </w:rPr>
            </w:pPr>
          </w:p>
        </w:tc>
      </w:tr>
      <w:tr w:rsidR="00787284" w:rsidTr="00691490">
        <w:trPr>
          <w:jc w:val="center"/>
        </w:trPr>
        <w:tc>
          <w:tcPr>
            <w:tcW w:w="13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F0EA5" w:rsidRDefault="00DF0EA5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ek 9</w:t>
            </w:r>
          </w:p>
          <w:p w:rsidR="00787284" w:rsidRPr="001272CB" w:rsidRDefault="003A34DC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/7</w:t>
            </w:r>
          </w:p>
        </w:tc>
        <w:tc>
          <w:tcPr>
            <w:tcW w:w="12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87284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uesday</w:t>
            </w:r>
          </w:p>
          <w:p w:rsidR="00787284" w:rsidRPr="001272CB" w:rsidRDefault="00787284" w:rsidP="00CD1FE5">
            <w:pPr>
              <w:rPr>
                <w:rFonts w:ascii="Arial" w:hAnsi="Arial" w:cs="Arial"/>
              </w:rPr>
            </w:pPr>
          </w:p>
        </w:tc>
        <w:tc>
          <w:tcPr>
            <w:tcW w:w="7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87284" w:rsidRDefault="00787284" w:rsidP="00B130E3">
            <w:pPr>
              <w:rPr>
                <w:rFonts w:ascii="Arial" w:hAnsi="Arial" w:cs="Arial"/>
              </w:rPr>
            </w:pPr>
            <w:r w:rsidRPr="00A170B8">
              <w:rPr>
                <w:rFonts w:ascii="Arial" w:hAnsi="Arial" w:cs="Arial"/>
              </w:rPr>
              <w:t>SPAR</w:t>
            </w:r>
            <w:r>
              <w:rPr>
                <w:rFonts w:ascii="Arial" w:hAnsi="Arial" w:cs="Arial"/>
              </w:rPr>
              <w:t xml:space="preserve"> Propositions Due</w:t>
            </w:r>
          </w:p>
          <w:p w:rsidR="00787284" w:rsidRPr="00A170B8" w:rsidRDefault="00787284" w:rsidP="00B130E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istening &amp; Refutation</w:t>
            </w:r>
          </w:p>
        </w:tc>
        <w:tc>
          <w:tcPr>
            <w:tcW w:w="1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87284" w:rsidRPr="00A170B8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apters 14 &amp; 15</w:t>
            </w:r>
          </w:p>
        </w:tc>
      </w:tr>
      <w:tr w:rsidR="008742EC" w:rsidTr="00691490">
        <w:trPr>
          <w:jc w:val="center"/>
        </w:trPr>
        <w:tc>
          <w:tcPr>
            <w:tcW w:w="13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742EC" w:rsidRDefault="008742EC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/9</w:t>
            </w:r>
          </w:p>
        </w:tc>
        <w:tc>
          <w:tcPr>
            <w:tcW w:w="12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742EC" w:rsidRDefault="008742EC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ursday</w:t>
            </w:r>
          </w:p>
        </w:tc>
        <w:tc>
          <w:tcPr>
            <w:tcW w:w="7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742EC" w:rsidRDefault="008742EC" w:rsidP="00B130E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istening &amp; Refutation Cont.</w:t>
            </w:r>
          </w:p>
        </w:tc>
        <w:tc>
          <w:tcPr>
            <w:tcW w:w="1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742EC" w:rsidRDefault="008742EC" w:rsidP="00CD1FE5">
            <w:pPr>
              <w:rPr>
                <w:rFonts w:ascii="Arial" w:hAnsi="Arial" w:cs="Arial"/>
              </w:rPr>
            </w:pPr>
          </w:p>
        </w:tc>
      </w:tr>
      <w:tr w:rsidR="00787284" w:rsidTr="00691490">
        <w:trPr>
          <w:jc w:val="center"/>
        </w:trPr>
        <w:tc>
          <w:tcPr>
            <w:tcW w:w="13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F0EA5" w:rsidRDefault="00DF0EA5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ek 10</w:t>
            </w:r>
          </w:p>
          <w:p w:rsidR="00787284" w:rsidRPr="001272CB" w:rsidRDefault="003A34DC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/14</w:t>
            </w:r>
          </w:p>
        </w:tc>
        <w:tc>
          <w:tcPr>
            <w:tcW w:w="12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87284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uesday</w:t>
            </w:r>
          </w:p>
          <w:p w:rsidR="00787284" w:rsidRPr="001272CB" w:rsidRDefault="00787284" w:rsidP="00CD1FE5">
            <w:pPr>
              <w:rPr>
                <w:rFonts w:ascii="Arial" w:hAnsi="Arial" w:cs="Arial"/>
              </w:rPr>
            </w:pPr>
          </w:p>
        </w:tc>
        <w:tc>
          <w:tcPr>
            <w:tcW w:w="7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87284" w:rsidRDefault="00787284" w:rsidP="00B130E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SPAR match ups announced</w:t>
            </w:r>
          </w:p>
          <w:p w:rsidR="00787284" w:rsidRPr="00A170B8" w:rsidRDefault="00787284" w:rsidP="00B130E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Formats in Academic Debate</w:t>
            </w:r>
          </w:p>
        </w:tc>
        <w:tc>
          <w:tcPr>
            <w:tcW w:w="1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87284" w:rsidRPr="00A170B8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apter 17</w:t>
            </w:r>
          </w:p>
        </w:tc>
      </w:tr>
      <w:tr w:rsidR="008742EC" w:rsidTr="00691490">
        <w:trPr>
          <w:jc w:val="center"/>
        </w:trPr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742EC" w:rsidRDefault="008742EC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/16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742EC" w:rsidRDefault="008742EC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ursday</w:t>
            </w:r>
          </w:p>
        </w:tc>
        <w:tc>
          <w:tcPr>
            <w:tcW w:w="7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742EC" w:rsidRDefault="008742EC" w:rsidP="0010298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AR</w:t>
            </w:r>
          </w:p>
        </w:tc>
        <w:tc>
          <w:tcPr>
            <w:tcW w:w="1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742EC" w:rsidRPr="00A170B8" w:rsidRDefault="008742EC" w:rsidP="00CD1FE5">
            <w:pPr>
              <w:rPr>
                <w:rFonts w:ascii="Arial" w:hAnsi="Arial" w:cs="Arial"/>
              </w:rPr>
            </w:pPr>
          </w:p>
        </w:tc>
      </w:tr>
      <w:tr w:rsidR="00787284" w:rsidTr="00691490">
        <w:trPr>
          <w:jc w:val="center"/>
        </w:trPr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F0EA5" w:rsidRDefault="00DF0EA5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ek 11</w:t>
            </w:r>
          </w:p>
          <w:p w:rsidR="00787284" w:rsidRPr="001272CB" w:rsidRDefault="003A34DC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/21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87284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uesday</w:t>
            </w:r>
          </w:p>
          <w:p w:rsidR="00787284" w:rsidRPr="001272CB" w:rsidRDefault="00787284" w:rsidP="00CD1FE5">
            <w:pPr>
              <w:rPr>
                <w:rFonts w:ascii="Arial" w:hAnsi="Arial" w:cs="Arial"/>
              </w:rPr>
            </w:pPr>
          </w:p>
        </w:tc>
        <w:tc>
          <w:tcPr>
            <w:tcW w:w="7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87284" w:rsidRDefault="00787284" w:rsidP="0010298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PAR </w:t>
            </w:r>
          </w:p>
          <w:p w:rsidR="00787284" w:rsidRPr="00A170B8" w:rsidRDefault="004403AF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Quiz 4</w:t>
            </w:r>
            <w:r w:rsidR="005D454A">
              <w:rPr>
                <w:rFonts w:ascii="Arial" w:hAnsi="Arial" w:cs="Arial"/>
              </w:rPr>
              <w:t xml:space="preserve"> (Chapter: </w:t>
            </w:r>
            <w:r w:rsidR="00787284">
              <w:rPr>
                <w:rFonts w:ascii="Arial" w:hAnsi="Arial" w:cs="Arial"/>
              </w:rPr>
              <w:t>11, 12, 14, 15 &amp;17)</w:t>
            </w:r>
          </w:p>
        </w:tc>
        <w:tc>
          <w:tcPr>
            <w:tcW w:w="1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87284" w:rsidRPr="00A170B8" w:rsidRDefault="00787284" w:rsidP="00CD1FE5">
            <w:pPr>
              <w:rPr>
                <w:rFonts w:ascii="Arial" w:hAnsi="Arial" w:cs="Arial"/>
              </w:rPr>
            </w:pPr>
          </w:p>
        </w:tc>
      </w:tr>
    </w:tbl>
    <w:p w:rsidR="00A170B8" w:rsidRDefault="00A170B8" w:rsidP="005D454A">
      <w:pPr>
        <w:spacing w:after="200" w:line="276" w:lineRule="auto"/>
      </w:pPr>
    </w:p>
    <w:tbl>
      <w:tblPr>
        <w:tblW w:w="10770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24"/>
        <w:gridCol w:w="1343"/>
        <w:gridCol w:w="6930"/>
        <w:gridCol w:w="1173"/>
      </w:tblGrid>
      <w:tr w:rsidR="005D454A" w:rsidTr="00691490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454A" w:rsidRDefault="005D454A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/23</w:t>
            </w:r>
          </w:p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454A" w:rsidRDefault="00DC19C8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ursday</w:t>
            </w:r>
          </w:p>
        </w:tc>
        <w:tc>
          <w:tcPr>
            <w:tcW w:w="69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454A" w:rsidRDefault="00DC19C8" w:rsidP="0010298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AR</w:t>
            </w:r>
          </w:p>
        </w:tc>
        <w:tc>
          <w:tcPr>
            <w:tcW w:w="117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454A" w:rsidRPr="00A170B8" w:rsidRDefault="005D454A" w:rsidP="00E97762">
            <w:pPr>
              <w:rPr>
                <w:rFonts w:ascii="Arial" w:hAnsi="Arial" w:cs="Arial"/>
              </w:rPr>
            </w:pPr>
          </w:p>
        </w:tc>
      </w:tr>
      <w:tr w:rsidR="00CD1FE5" w:rsidTr="00691490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F0EA5" w:rsidRDefault="00DF0EA5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ek 12</w:t>
            </w:r>
          </w:p>
          <w:p w:rsidR="00CD1FE5" w:rsidRPr="001272CB" w:rsidRDefault="003A34DC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/28</w:t>
            </w:r>
          </w:p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D1FE5" w:rsidRDefault="00CD1FE5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uesday</w:t>
            </w:r>
          </w:p>
          <w:p w:rsidR="00B130E3" w:rsidRPr="001272CB" w:rsidRDefault="00B130E3" w:rsidP="00CD1FE5">
            <w:pPr>
              <w:rPr>
                <w:rFonts w:ascii="Arial" w:hAnsi="Arial" w:cs="Arial"/>
              </w:rPr>
            </w:pPr>
          </w:p>
        </w:tc>
        <w:tc>
          <w:tcPr>
            <w:tcW w:w="69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032B" w:rsidRDefault="00102987" w:rsidP="0010298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vie Analysis</w:t>
            </w:r>
          </w:p>
          <w:p w:rsidR="00E36574" w:rsidRPr="00A170B8" w:rsidRDefault="00E36574" w:rsidP="00DC19C8">
            <w:pPr>
              <w:rPr>
                <w:rFonts w:ascii="Arial" w:hAnsi="Arial" w:cs="Arial"/>
              </w:rPr>
            </w:pPr>
          </w:p>
        </w:tc>
        <w:tc>
          <w:tcPr>
            <w:tcW w:w="117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D1FE5" w:rsidRPr="00A170B8" w:rsidRDefault="00CD1FE5" w:rsidP="00E97762">
            <w:pPr>
              <w:rPr>
                <w:rFonts w:ascii="Arial" w:hAnsi="Arial" w:cs="Arial"/>
              </w:rPr>
            </w:pPr>
          </w:p>
        </w:tc>
      </w:tr>
      <w:tr w:rsidR="00DC19C8" w:rsidTr="00691490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19C8" w:rsidRDefault="00DC19C8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.30</w:t>
            </w:r>
          </w:p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19C8" w:rsidRDefault="00DC19C8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ursday</w:t>
            </w:r>
          </w:p>
        </w:tc>
        <w:tc>
          <w:tcPr>
            <w:tcW w:w="69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19C8" w:rsidRPr="00DC19C8" w:rsidRDefault="004403AF" w:rsidP="000A562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vie Analysis</w:t>
            </w:r>
          </w:p>
        </w:tc>
        <w:tc>
          <w:tcPr>
            <w:tcW w:w="117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19C8" w:rsidRDefault="00DC19C8" w:rsidP="00CD1FE5">
            <w:pPr>
              <w:rPr>
                <w:rFonts w:ascii="Arial" w:hAnsi="Arial" w:cs="Arial"/>
              </w:rPr>
            </w:pPr>
          </w:p>
        </w:tc>
      </w:tr>
      <w:tr w:rsidR="003A34DC" w:rsidTr="00691490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A34DC" w:rsidRDefault="003A34DC" w:rsidP="00CD1FE5">
            <w:pPr>
              <w:rPr>
                <w:rFonts w:ascii="Arial" w:hAnsi="Arial" w:cs="Arial"/>
              </w:rPr>
            </w:pPr>
          </w:p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A34DC" w:rsidRDefault="003A34DC" w:rsidP="00CD1FE5">
            <w:pPr>
              <w:rPr>
                <w:rFonts w:ascii="Arial" w:hAnsi="Arial" w:cs="Arial"/>
              </w:rPr>
            </w:pPr>
          </w:p>
        </w:tc>
        <w:tc>
          <w:tcPr>
            <w:tcW w:w="69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A34DC" w:rsidRPr="00DF0EA5" w:rsidRDefault="003A34DC" w:rsidP="000A562B">
            <w:pPr>
              <w:rPr>
                <w:rFonts w:ascii="Arial" w:hAnsi="Arial" w:cs="Arial"/>
                <w:b/>
              </w:rPr>
            </w:pPr>
            <w:r w:rsidRPr="00DF0EA5">
              <w:rPr>
                <w:rFonts w:ascii="Arial" w:hAnsi="Arial" w:cs="Arial"/>
                <w:b/>
              </w:rPr>
              <w:t xml:space="preserve">                          April</w:t>
            </w:r>
          </w:p>
        </w:tc>
        <w:tc>
          <w:tcPr>
            <w:tcW w:w="117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A34DC" w:rsidRDefault="003A34DC" w:rsidP="00CD1FE5">
            <w:pPr>
              <w:rPr>
                <w:rFonts w:ascii="Arial" w:hAnsi="Arial" w:cs="Arial"/>
              </w:rPr>
            </w:pPr>
          </w:p>
        </w:tc>
      </w:tr>
      <w:tr w:rsidR="00CD1FE5" w:rsidTr="00691490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F0EA5" w:rsidRDefault="00DF0EA5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ek 13</w:t>
            </w:r>
          </w:p>
          <w:p w:rsidR="00CD1FE5" w:rsidRPr="001272CB" w:rsidRDefault="003A34DC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/4</w:t>
            </w:r>
          </w:p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D1FE5" w:rsidRDefault="00CD1FE5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uesday</w:t>
            </w:r>
          </w:p>
          <w:p w:rsidR="00B130E3" w:rsidRPr="001272CB" w:rsidRDefault="00B130E3" w:rsidP="00CD1FE5">
            <w:pPr>
              <w:rPr>
                <w:rFonts w:ascii="Arial" w:hAnsi="Arial" w:cs="Arial"/>
              </w:rPr>
            </w:pPr>
          </w:p>
        </w:tc>
        <w:tc>
          <w:tcPr>
            <w:tcW w:w="69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403AF" w:rsidRPr="00A170B8" w:rsidRDefault="004403AF" w:rsidP="004403AF">
            <w:pPr>
              <w:rPr>
                <w:rFonts w:ascii="Arial" w:hAnsi="Arial" w:cs="Arial"/>
              </w:rPr>
            </w:pPr>
            <w:r w:rsidRPr="00A170B8">
              <w:rPr>
                <w:rFonts w:ascii="Arial" w:hAnsi="Arial" w:cs="Arial"/>
              </w:rPr>
              <w:t>Cooperative Debate Teams Announced</w:t>
            </w:r>
          </w:p>
          <w:p w:rsidR="00CD1FE5" w:rsidRPr="00A170B8" w:rsidRDefault="004403AF" w:rsidP="004403AF">
            <w:pPr>
              <w:rPr>
                <w:rFonts w:ascii="Arial" w:hAnsi="Arial" w:cs="Arial"/>
              </w:rPr>
            </w:pPr>
            <w:r w:rsidRPr="00A170B8">
              <w:rPr>
                <w:rFonts w:ascii="Arial" w:hAnsi="Arial" w:cs="Arial"/>
              </w:rPr>
              <w:t>Cooperative Briefs Explained</w:t>
            </w:r>
            <w:r>
              <w:rPr>
                <w:rFonts w:ascii="Arial" w:hAnsi="Arial" w:cs="Arial"/>
              </w:rPr>
              <w:t xml:space="preserve"> </w:t>
            </w:r>
            <w:r w:rsidR="000A562B">
              <w:rPr>
                <w:rFonts w:ascii="Arial" w:hAnsi="Arial" w:cs="Arial"/>
              </w:rPr>
              <w:t>Final proposition selected for Cooperative Debate</w:t>
            </w:r>
          </w:p>
        </w:tc>
        <w:tc>
          <w:tcPr>
            <w:tcW w:w="117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D1FE5" w:rsidRDefault="00CD1FE5" w:rsidP="00CD1FE5">
            <w:pPr>
              <w:rPr>
                <w:rFonts w:ascii="Arial" w:hAnsi="Arial" w:cs="Arial"/>
              </w:rPr>
            </w:pPr>
          </w:p>
        </w:tc>
      </w:tr>
      <w:tr w:rsidR="00DC19C8" w:rsidTr="00691490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19C8" w:rsidRDefault="00DC19C8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/6</w:t>
            </w:r>
          </w:p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19C8" w:rsidRDefault="00DC19C8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ursday</w:t>
            </w:r>
          </w:p>
        </w:tc>
        <w:tc>
          <w:tcPr>
            <w:tcW w:w="69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403AF" w:rsidRDefault="004403AF" w:rsidP="004403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se &amp; Brief Writing</w:t>
            </w:r>
          </w:p>
          <w:p w:rsidR="00DC19C8" w:rsidRDefault="00691490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ork Day</w:t>
            </w:r>
          </w:p>
        </w:tc>
        <w:tc>
          <w:tcPr>
            <w:tcW w:w="117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19C8" w:rsidRPr="00A170B8" w:rsidRDefault="00DC19C8" w:rsidP="00CD1FE5">
            <w:pPr>
              <w:rPr>
                <w:rFonts w:ascii="Arial" w:hAnsi="Arial" w:cs="Arial"/>
              </w:rPr>
            </w:pPr>
          </w:p>
        </w:tc>
      </w:tr>
      <w:tr w:rsidR="003840D1" w:rsidTr="00691490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F0EA5" w:rsidRDefault="00DF0EA5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ek14</w:t>
            </w:r>
          </w:p>
          <w:p w:rsidR="003840D1" w:rsidRDefault="00DC19C8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/10-4/15</w:t>
            </w:r>
          </w:p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840D1" w:rsidRDefault="003840D1" w:rsidP="00CD1FE5">
            <w:pPr>
              <w:rPr>
                <w:rFonts w:ascii="Arial" w:hAnsi="Arial" w:cs="Arial"/>
              </w:rPr>
            </w:pPr>
          </w:p>
          <w:p w:rsidR="003840D1" w:rsidRDefault="003840D1" w:rsidP="00CD1FE5">
            <w:pPr>
              <w:rPr>
                <w:rFonts w:ascii="Arial" w:hAnsi="Arial" w:cs="Arial"/>
              </w:rPr>
            </w:pPr>
          </w:p>
        </w:tc>
        <w:tc>
          <w:tcPr>
            <w:tcW w:w="69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840D1" w:rsidRDefault="003840D1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ring Break</w:t>
            </w:r>
          </w:p>
        </w:tc>
        <w:tc>
          <w:tcPr>
            <w:tcW w:w="117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840D1" w:rsidRPr="00A170B8" w:rsidRDefault="003840D1" w:rsidP="00CD1FE5">
            <w:pPr>
              <w:rPr>
                <w:rFonts w:ascii="Arial" w:hAnsi="Arial" w:cs="Arial"/>
              </w:rPr>
            </w:pPr>
          </w:p>
        </w:tc>
      </w:tr>
      <w:tr w:rsidR="00CD1FE5" w:rsidTr="00691490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F0EA5" w:rsidRDefault="00DF0EA5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ek 15</w:t>
            </w:r>
          </w:p>
          <w:p w:rsidR="00CD1FE5" w:rsidRPr="001272CB" w:rsidRDefault="003840D1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/18</w:t>
            </w:r>
          </w:p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D1FE5" w:rsidRDefault="00CD1FE5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uesday</w:t>
            </w:r>
          </w:p>
          <w:p w:rsidR="00B130E3" w:rsidRPr="001272CB" w:rsidRDefault="00B130E3" w:rsidP="00CD1FE5">
            <w:pPr>
              <w:rPr>
                <w:rFonts w:ascii="Arial" w:hAnsi="Arial" w:cs="Arial"/>
              </w:rPr>
            </w:pPr>
          </w:p>
        </w:tc>
        <w:tc>
          <w:tcPr>
            <w:tcW w:w="69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C77D2" w:rsidRDefault="007C77D2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vie Analysis due</w:t>
            </w:r>
          </w:p>
          <w:p w:rsidR="004403AF" w:rsidRPr="00A170B8" w:rsidRDefault="004403AF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rief Peer Review</w:t>
            </w:r>
            <w:bookmarkStart w:id="0" w:name="_GoBack"/>
            <w:bookmarkEnd w:id="0"/>
          </w:p>
        </w:tc>
        <w:tc>
          <w:tcPr>
            <w:tcW w:w="117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D1FE5" w:rsidRPr="00A170B8" w:rsidRDefault="00CD1FE5" w:rsidP="00CD1FE5">
            <w:pPr>
              <w:rPr>
                <w:rFonts w:ascii="Arial" w:hAnsi="Arial" w:cs="Arial"/>
              </w:rPr>
            </w:pPr>
          </w:p>
        </w:tc>
      </w:tr>
      <w:tr w:rsidR="00691490" w:rsidTr="00691490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91490" w:rsidRDefault="00691490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/20</w:t>
            </w:r>
          </w:p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91490" w:rsidRDefault="00691490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ursday</w:t>
            </w:r>
          </w:p>
        </w:tc>
        <w:tc>
          <w:tcPr>
            <w:tcW w:w="69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91490" w:rsidRDefault="004403AF" w:rsidP="000A562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ork Day</w:t>
            </w:r>
          </w:p>
        </w:tc>
        <w:tc>
          <w:tcPr>
            <w:tcW w:w="117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91490" w:rsidRPr="00A170B8" w:rsidRDefault="00691490" w:rsidP="00CD1FE5">
            <w:pPr>
              <w:rPr>
                <w:rFonts w:ascii="Arial" w:hAnsi="Arial" w:cs="Arial"/>
              </w:rPr>
            </w:pPr>
          </w:p>
        </w:tc>
      </w:tr>
      <w:tr w:rsidR="00CD1FE5" w:rsidTr="00691490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F0EA5" w:rsidRDefault="00DF0EA5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ek 16</w:t>
            </w:r>
          </w:p>
          <w:p w:rsidR="00CD1FE5" w:rsidRPr="001272CB" w:rsidRDefault="003840D1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/25</w:t>
            </w:r>
          </w:p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D1FE5" w:rsidRDefault="00CD1FE5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uesday</w:t>
            </w:r>
          </w:p>
          <w:p w:rsidR="00B130E3" w:rsidRPr="001272CB" w:rsidRDefault="00B130E3" w:rsidP="00CD1FE5">
            <w:pPr>
              <w:rPr>
                <w:rFonts w:ascii="Arial" w:hAnsi="Arial" w:cs="Arial"/>
              </w:rPr>
            </w:pPr>
          </w:p>
        </w:tc>
        <w:tc>
          <w:tcPr>
            <w:tcW w:w="69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A562B" w:rsidRDefault="000A562B" w:rsidP="000A562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ll debate briefs due</w:t>
            </w:r>
          </w:p>
          <w:p w:rsidR="00CD1FE5" w:rsidRPr="00A170B8" w:rsidRDefault="007C77D2" w:rsidP="000A562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operative Debates</w:t>
            </w:r>
          </w:p>
        </w:tc>
        <w:tc>
          <w:tcPr>
            <w:tcW w:w="117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D1FE5" w:rsidRPr="00A170B8" w:rsidRDefault="00CD1FE5" w:rsidP="00CD1FE5">
            <w:pPr>
              <w:rPr>
                <w:rFonts w:ascii="Arial" w:hAnsi="Arial" w:cs="Arial"/>
              </w:rPr>
            </w:pPr>
          </w:p>
        </w:tc>
      </w:tr>
      <w:tr w:rsidR="00691490" w:rsidTr="00691490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91490" w:rsidRDefault="00691490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/27</w:t>
            </w:r>
          </w:p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91490" w:rsidRDefault="00691490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ursday</w:t>
            </w:r>
          </w:p>
        </w:tc>
        <w:tc>
          <w:tcPr>
            <w:tcW w:w="69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91490" w:rsidRDefault="002B4F2A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operative Debates</w:t>
            </w:r>
          </w:p>
        </w:tc>
        <w:tc>
          <w:tcPr>
            <w:tcW w:w="117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91490" w:rsidRPr="00A170B8" w:rsidRDefault="00691490" w:rsidP="00CD1FE5">
            <w:pPr>
              <w:rPr>
                <w:rFonts w:ascii="Arial" w:hAnsi="Arial" w:cs="Arial"/>
              </w:rPr>
            </w:pPr>
          </w:p>
        </w:tc>
      </w:tr>
      <w:tr w:rsidR="003840D1" w:rsidTr="00691490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840D1" w:rsidRDefault="003840D1" w:rsidP="00CD1FE5">
            <w:pPr>
              <w:rPr>
                <w:rFonts w:ascii="Arial" w:hAnsi="Arial" w:cs="Arial"/>
              </w:rPr>
            </w:pPr>
          </w:p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840D1" w:rsidRDefault="003840D1" w:rsidP="00CD1FE5">
            <w:pPr>
              <w:rPr>
                <w:rFonts w:ascii="Arial" w:hAnsi="Arial" w:cs="Arial"/>
              </w:rPr>
            </w:pPr>
          </w:p>
        </w:tc>
        <w:tc>
          <w:tcPr>
            <w:tcW w:w="69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840D1" w:rsidRPr="00DF0EA5" w:rsidRDefault="003840D1" w:rsidP="00CD1FE5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 xml:space="preserve">                           </w:t>
            </w:r>
            <w:r w:rsidRPr="00DF0EA5">
              <w:rPr>
                <w:rFonts w:ascii="Arial" w:hAnsi="Arial" w:cs="Arial"/>
                <w:b/>
              </w:rPr>
              <w:t>May</w:t>
            </w:r>
          </w:p>
        </w:tc>
        <w:tc>
          <w:tcPr>
            <w:tcW w:w="117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840D1" w:rsidRPr="00A170B8" w:rsidRDefault="003840D1" w:rsidP="00CD1FE5">
            <w:pPr>
              <w:rPr>
                <w:rFonts w:ascii="Arial" w:hAnsi="Arial" w:cs="Arial"/>
              </w:rPr>
            </w:pPr>
          </w:p>
        </w:tc>
      </w:tr>
      <w:tr w:rsidR="00CD1FE5" w:rsidTr="00691490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F0EA5" w:rsidRDefault="00DF0EA5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ek 17</w:t>
            </w:r>
          </w:p>
          <w:p w:rsidR="00CD1FE5" w:rsidRDefault="003840D1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/2</w:t>
            </w:r>
          </w:p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D1FE5" w:rsidRDefault="00CD1FE5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uesday</w:t>
            </w:r>
          </w:p>
          <w:p w:rsidR="00B130E3" w:rsidRDefault="00B130E3" w:rsidP="00CD1FE5">
            <w:pPr>
              <w:rPr>
                <w:rFonts w:ascii="Arial" w:hAnsi="Arial" w:cs="Arial"/>
              </w:rPr>
            </w:pPr>
          </w:p>
        </w:tc>
        <w:tc>
          <w:tcPr>
            <w:tcW w:w="69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D1FE5" w:rsidRPr="00A170B8" w:rsidRDefault="00CD1FE5" w:rsidP="00CD1FE5">
            <w:pPr>
              <w:rPr>
                <w:rFonts w:ascii="Arial" w:hAnsi="Arial" w:cs="Arial"/>
              </w:rPr>
            </w:pPr>
            <w:r w:rsidRPr="00A170B8">
              <w:rPr>
                <w:rFonts w:ascii="Arial" w:hAnsi="Arial" w:cs="Arial"/>
              </w:rPr>
              <w:t>Cooperative Debates</w:t>
            </w:r>
          </w:p>
        </w:tc>
        <w:tc>
          <w:tcPr>
            <w:tcW w:w="117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D1FE5" w:rsidRPr="00A170B8" w:rsidRDefault="00CD1FE5" w:rsidP="00CD1FE5">
            <w:pPr>
              <w:rPr>
                <w:rFonts w:ascii="Arial" w:hAnsi="Arial" w:cs="Arial"/>
              </w:rPr>
            </w:pPr>
          </w:p>
        </w:tc>
      </w:tr>
      <w:tr w:rsidR="00691490" w:rsidTr="00691490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91490" w:rsidRDefault="00691490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/4</w:t>
            </w:r>
          </w:p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91490" w:rsidRDefault="00691490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ursday</w:t>
            </w:r>
          </w:p>
        </w:tc>
        <w:tc>
          <w:tcPr>
            <w:tcW w:w="69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91490" w:rsidRDefault="002B4F2A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operative Debates</w:t>
            </w:r>
          </w:p>
        </w:tc>
        <w:tc>
          <w:tcPr>
            <w:tcW w:w="117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91490" w:rsidRPr="00A170B8" w:rsidRDefault="00691490" w:rsidP="00CD1FE5">
            <w:pPr>
              <w:rPr>
                <w:rFonts w:ascii="Arial" w:hAnsi="Arial" w:cs="Arial"/>
              </w:rPr>
            </w:pPr>
          </w:p>
        </w:tc>
      </w:tr>
      <w:tr w:rsidR="00CD1FE5" w:rsidTr="00691490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F0EA5" w:rsidRDefault="00DF0EA5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ek 18</w:t>
            </w:r>
          </w:p>
          <w:p w:rsidR="00CD1FE5" w:rsidRDefault="003840D1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/9</w:t>
            </w:r>
          </w:p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D1FE5" w:rsidRDefault="00F63ADC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uesday</w:t>
            </w:r>
          </w:p>
          <w:p w:rsidR="00B130E3" w:rsidRDefault="00B130E3" w:rsidP="00CD1FE5">
            <w:pPr>
              <w:rPr>
                <w:rFonts w:ascii="Arial" w:hAnsi="Arial" w:cs="Arial"/>
              </w:rPr>
            </w:pPr>
          </w:p>
        </w:tc>
        <w:tc>
          <w:tcPr>
            <w:tcW w:w="69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D1FE5" w:rsidRDefault="00CD1FE5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operative Debates</w:t>
            </w:r>
          </w:p>
        </w:tc>
        <w:tc>
          <w:tcPr>
            <w:tcW w:w="117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D1FE5" w:rsidRPr="00A170B8" w:rsidRDefault="00CD1FE5" w:rsidP="00CD1FE5">
            <w:pPr>
              <w:rPr>
                <w:rFonts w:ascii="Arial" w:hAnsi="Arial" w:cs="Arial"/>
              </w:rPr>
            </w:pPr>
          </w:p>
        </w:tc>
      </w:tr>
      <w:tr w:rsidR="00691490" w:rsidTr="00691490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91490" w:rsidRDefault="00691490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/11</w:t>
            </w:r>
          </w:p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91490" w:rsidRDefault="00691490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ursday</w:t>
            </w:r>
          </w:p>
        </w:tc>
        <w:tc>
          <w:tcPr>
            <w:tcW w:w="69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91490" w:rsidRPr="00A170B8" w:rsidRDefault="002B4F2A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operative Debates</w:t>
            </w:r>
          </w:p>
        </w:tc>
        <w:tc>
          <w:tcPr>
            <w:tcW w:w="117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91490" w:rsidRPr="00A170B8" w:rsidRDefault="00691490" w:rsidP="00CD1FE5">
            <w:pPr>
              <w:rPr>
                <w:rFonts w:ascii="Arial" w:hAnsi="Arial" w:cs="Arial"/>
              </w:rPr>
            </w:pPr>
          </w:p>
        </w:tc>
      </w:tr>
      <w:tr w:rsidR="00CD1FE5" w:rsidTr="00691490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D1FE5" w:rsidRPr="001272CB" w:rsidRDefault="00DF0EA5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ek 19</w:t>
            </w:r>
          </w:p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D1FE5" w:rsidRDefault="003840D1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  <w:r w:rsidR="00CD1FE5" w:rsidRPr="001C7227">
              <w:rPr>
                <w:rFonts w:ascii="Arial" w:hAnsi="Arial" w:cs="Arial"/>
                <w:vertAlign w:val="superscript"/>
              </w:rPr>
              <w:t>th</w:t>
            </w:r>
            <w:r>
              <w:rPr>
                <w:rFonts w:ascii="Arial" w:hAnsi="Arial" w:cs="Arial"/>
              </w:rPr>
              <w:t xml:space="preserve"> – 19</w:t>
            </w:r>
            <w:r w:rsidR="00CD1FE5" w:rsidRPr="00130E74">
              <w:rPr>
                <w:rFonts w:ascii="Arial" w:hAnsi="Arial" w:cs="Arial"/>
                <w:vertAlign w:val="superscript"/>
              </w:rPr>
              <w:t>th</w:t>
            </w:r>
            <w:r w:rsidR="00CD1FE5">
              <w:rPr>
                <w:rFonts w:ascii="Arial" w:hAnsi="Arial" w:cs="Arial"/>
              </w:rPr>
              <w:t xml:space="preserve"> </w:t>
            </w:r>
          </w:p>
          <w:p w:rsidR="00B130E3" w:rsidRPr="001272CB" w:rsidRDefault="00B130E3" w:rsidP="00CD1FE5">
            <w:pPr>
              <w:rPr>
                <w:rFonts w:ascii="Arial" w:hAnsi="Arial" w:cs="Arial"/>
              </w:rPr>
            </w:pPr>
          </w:p>
        </w:tc>
        <w:tc>
          <w:tcPr>
            <w:tcW w:w="69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D1FE5" w:rsidRDefault="00CD1FE5" w:rsidP="00CD1FE5">
            <w:pPr>
              <w:rPr>
                <w:rFonts w:ascii="Arial" w:hAnsi="Arial" w:cs="Arial"/>
              </w:rPr>
            </w:pPr>
            <w:r w:rsidRPr="00A170B8">
              <w:rPr>
                <w:rFonts w:ascii="Arial" w:hAnsi="Arial" w:cs="Arial"/>
              </w:rPr>
              <w:t>Finals Week</w:t>
            </w:r>
            <w:r>
              <w:rPr>
                <w:rFonts w:ascii="Arial" w:hAnsi="Arial" w:cs="Arial"/>
              </w:rPr>
              <w:t xml:space="preserve"> (Final exam is a comprehensive exam – all chapters and lecture notes)</w:t>
            </w:r>
          </w:p>
        </w:tc>
        <w:tc>
          <w:tcPr>
            <w:tcW w:w="117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D1FE5" w:rsidRPr="00A170B8" w:rsidRDefault="00CD1FE5" w:rsidP="00CD1FE5">
            <w:pPr>
              <w:rPr>
                <w:rFonts w:ascii="Arial" w:hAnsi="Arial" w:cs="Arial"/>
              </w:rPr>
            </w:pPr>
          </w:p>
        </w:tc>
      </w:tr>
    </w:tbl>
    <w:p w:rsidR="00A170B8" w:rsidRDefault="00A170B8" w:rsidP="00A170B8">
      <w:pPr>
        <w:jc w:val="center"/>
        <w:rPr>
          <w:rFonts w:ascii="Comic Sans MS" w:hAnsi="Comic Sans MS"/>
        </w:rPr>
      </w:pPr>
    </w:p>
    <w:p w:rsidR="00A170B8" w:rsidRDefault="002D333B" w:rsidP="00A170B8">
      <w:pPr>
        <w:jc w:val="center"/>
      </w:pPr>
      <w:r w:rsidRPr="00081CE1">
        <w:rPr>
          <w:b/>
          <w:i/>
        </w:rPr>
        <w:t>Schedule is subject to change – all changes are announced in class.</w:t>
      </w:r>
    </w:p>
    <w:p w:rsidR="00A170B8" w:rsidRPr="005A425A" w:rsidRDefault="00A170B8" w:rsidP="00A170B8">
      <w:pPr>
        <w:spacing w:before="100" w:beforeAutospacing="1" w:after="100" w:afterAutospacing="1"/>
        <w:rPr>
          <w:rFonts w:ascii="Arial" w:hAnsi="Arial" w:cs="Arial"/>
        </w:rPr>
      </w:pPr>
      <w:r w:rsidRPr="005A425A">
        <w:rPr>
          <w:rFonts w:ascii="Arial" w:hAnsi="Arial" w:cs="Arial"/>
        </w:rPr>
        <w:t> </w:t>
      </w:r>
    </w:p>
    <w:tbl>
      <w:tblPr>
        <w:tblW w:w="10323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34"/>
        <w:gridCol w:w="3510"/>
        <w:gridCol w:w="3379"/>
      </w:tblGrid>
      <w:tr w:rsidR="00A170B8" w:rsidRPr="005A425A" w:rsidTr="0031578B">
        <w:trPr>
          <w:jc w:val="center"/>
        </w:trPr>
        <w:tc>
          <w:tcPr>
            <w:tcW w:w="343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170B8" w:rsidRPr="005A425A" w:rsidRDefault="00A170B8" w:rsidP="00D04E23">
            <w:pPr>
              <w:spacing w:before="100" w:beforeAutospacing="1" w:after="100" w:afterAutospacing="1"/>
              <w:jc w:val="center"/>
              <w:rPr>
                <w:rFonts w:ascii="Arial" w:hAnsi="Arial" w:cs="Arial"/>
              </w:rPr>
            </w:pPr>
            <w:r w:rsidRPr="005A425A">
              <w:rPr>
                <w:rFonts w:ascii="Arial" w:hAnsi="Arial" w:cs="Arial"/>
              </w:rPr>
              <w:t>Your Class</w:t>
            </w:r>
          </w:p>
        </w:tc>
        <w:tc>
          <w:tcPr>
            <w:tcW w:w="351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170B8" w:rsidRPr="005A425A" w:rsidRDefault="00A170B8" w:rsidP="00D04E23">
            <w:pPr>
              <w:spacing w:before="100" w:beforeAutospacing="1" w:after="100" w:afterAutospacing="1"/>
              <w:jc w:val="center"/>
              <w:rPr>
                <w:rFonts w:ascii="Arial" w:hAnsi="Arial" w:cs="Arial"/>
              </w:rPr>
            </w:pPr>
            <w:r w:rsidRPr="005A425A">
              <w:rPr>
                <w:rFonts w:ascii="Arial" w:hAnsi="Arial" w:cs="Arial"/>
              </w:rPr>
              <w:t>Date Assigned For Final</w:t>
            </w:r>
          </w:p>
        </w:tc>
        <w:tc>
          <w:tcPr>
            <w:tcW w:w="3379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170B8" w:rsidRPr="005A425A" w:rsidRDefault="00A170B8" w:rsidP="00D04E23">
            <w:pPr>
              <w:spacing w:before="100" w:beforeAutospacing="1" w:after="100" w:afterAutospacing="1"/>
              <w:jc w:val="center"/>
              <w:rPr>
                <w:rFonts w:ascii="Arial" w:hAnsi="Arial" w:cs="Arial"/>
              </w:rPr>
            </w:pPr>
            <w:r w:rsidRPr="005A425A">
              <w:rPr>
                <w:rFonts w:ascii="Arial" w:hAnsi="Arial" w:cs="Arial"/>
              </w:rPr>
              <w:t>Time Assigned For Final</w:t>
            </w:r>
          </w:p>
        </w:tc>
      </w:tr>
      <w:tr w:rsidR="00A170B8" w:rsidRPr="005A425A" w:rsidTr="0031578B">
        <w:trPr>
          <w:jc w:val="center"/>
        </w:trPr>
        <w:tc>
          <w:tcPr>
            <w:tcW w:w="3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170B8" w:rsidRPr="005A425A" w:rsidRDefault="00A170B8" w:rsidP="0075594E">
            <w:pPr>
              <w:spacing w:before="100" w:beforeAutospacing="1" w:after="100" w:afterAutospacing="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omm. </w:t>
            </w:r>
            <w:r w:rsidRPr="005A425A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25</w:t>
            </w:r>
            <w:r w:rsidRPr="005A425A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 ~ </w:t>
            </w:r>
            <w:r w:rsidR="00716E46">
              <w:rPr>
                <w:rFonts w:ascii="Arial" w:hAnsi="Arial" w:cs="Arial"/>
              </w:rPr>
              <w:t>2</w:t>
            </w:r>
            <w:r w:rsidR="00230435">
              <w:rPr>
                <w:rFonts w:ascii="Arial" w:hAnsi="Arial" w:cs="Arial"/>
              </w:rPr>
              <w:t xml:space="preserve"> pm </w:t>
            </w:r>
            <w:r>
              <w:rPr>
                <w:rFonts w:ascii="Arial" w:hAnsi="Arial" w:cs="Arial"/>
              </w:rPr>
              <w:t>Class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170B8" w:rsidRPr="005A425A" w:rsidRDefault="00716E46" w:rsidP="00D55057">
            <w:pPr>
              <w:spacing w:before="100" w:beforeAutospacing="1" w:after="100" w:afterAutospacing="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ursday May 18</w:t>
            </w:r>
            <w:r w:rsidR="0075594E" w:rsidRPr="0075594E">
              <w:rPr>
                <w:rFonts w:ascii="Arial" w:hAnsi="Arial" w:cs="Arial"/>
                <w:vertAlign w:val="superscript"/>
              </w:rPr>
              <w:t>th</w:t>
            </w:r>
            <w:r w:rsidR="0075594E">
              <w:rPr>
                <w:rFonts w:ascii="Arial" w:hAnsi="Arial" w:cs="Arial"/>
              </w:rPr>
              <w:t xml:space="preserve"> </w:t>
            </w:r>
            <w:r w:rsidR="009E3583">
              <w:rPr>
                <w:rFonts w:ascii="Arial" w:hAnsi="Arial" w:cs="Arial"/>
              </w:rPr>
              <w:t xml:space="preserve"> </w:t>
            </w:r>
            <w:r w:rsidR="0031578B">
              <w:rPr>
                <w:rFonts w:ascii="Arial" w:hAnsi="Arial" w:cs="Arial"/>
              </w:rPr>
              <w:t xml:space="preserve"> </w:t>
            </w:r>
            <w:r w:rsidR="00A170B8" w:rsidRPr="005A425A">
              <w:rPr>
                <w:rFonts w:ascii="Arial" w:hAnsi="Arial" w:cs="Arial"/>
              </w:rPr>
              <w:t xml:space="preserve"> </w:t>
            </w:r>
          </w:p>
        </w:tc>
        <w:tc>
          <w:tcPr>
            <w:tcW w:w="3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170B8" w:rsidRPr="005A425A" w:rsidRDefault="00716E46" w:rsidP="0075594E">
            <w:pPr>
              <w:spacing w:before="100" w:beforeAutospacing="1" w:after="100" w:afterAutospacing="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230435">
              <w:rPr>
                <w:rFonts w:ascii="Arial" w:hAnsi="Arial" w:cs="Arial"/>
              </w:rPr>
              <w:t xml:space="preserve"> </w:t>
            </w:r>
            <w:r w:rsidR="00A170B8">
              <w:rPr>
                <w:rFonts w:ascii="Arial" w:hAnsi="Arial" w:cs="Arial"/>
              </w:rPr>
              <w:t xml:space="preserve"> </w:t>
            </w:r>
            <w:r w:rsidR="0075594E">
              <w:rPr>
                <w:rFonts w:ascii="Arial" w:hAnsi="Arial" w:cs="Arial"/>
              </w:rPr>
              <w:t>p</w:t>
            </w:r>
            <w:r w:rsidR="0031578B">
              <w:rPr>
                <w:rFonts w:ascii="Arial" w:hAnsi="Arial" w:cs="Arial"/>
              </w:rPr>
              <w:t>m</w:t>
            </w:r>
          </w:p>
        </w:tc>
      </w:tr>
    </w:tbl>
    <w:p w:rsidR="00A170B8" w:rsidRDefault="00A170B8" w:rsidP="00A170B8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:rsidR="00060E86" w:rsidRDefault="00060E86"/>
    <w:sectPr w:rsidR="00060E86" w:rsidSect="00144FE4">
      <w:pgSz w:w="12240" w:h="15840"/>
      <w:pgMar w:top="864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MzMjAzNTKxMDUzMDZT0lEKTi0uzszPAykwtKwFAAmzdFEtAAAA"/>
  </w:docVars>
  <w:rsids>
    <w:rsidRoot w:val="00A170B8"/>
    <w:rsid w:val="00060E86"/>
    <w:rsid w:val="00093CEB"/>
    <w:rsid w:val="000A562B"/>
    <w:rsid w:val="000B27C4"/>
    <w:rsid w:val="00102987"/>
    <w:rsid w:val="001B139C"/>
    <w:rsid w:val="001B260C"/>
    <w:rsid w:val="001B369A"/>
    <w:rsid w:val="001F1BEC"/>
    <w:rsid w:val="002029A9"/>
    <w:rsid w:val="002244C5"/>
    <w:rsid w:val="00230435"/>
    <w:rsid w:val="002B044A"/>
    <w:rsid w:val="002B4F2A"/>
    <w:rsid w:val="002C6FDA"/>
    <w:rsid w:val="002D333B"/>
    <w:rsid w:val="002E643B"/>
    <w:rsid w:val="00302B9C"/>
    <w:rsid w:val="00303F51"/>
    <w:rsid w:val="003060C3"/>
    <w:rsid w:val="0031578B"/>
    <w:rsid w:val="00350384"/>
    <w:rsid w:val="003840D1"/>
    <w:rsid w:val="003A34DC"/>
    <w:rsid w:val="004045EE"/>
    <w:rsid w:val="00411668"/>
    <w:rsid w:val="00413B4C"/>
    <w:rsid w:val="00436EB3"/>
    <w:rsid w:val="004403AF"/>
    <w:rsid w:val="00455486"/>
    <w:rsid w:val="00483D5E"/>
    <w:rsid w:val="004869BC"/>
    <w:rsid w:val="004E7839"/>
    <w:rsid w:val="004F2DC3"/>
    <w:rsid w:val="00501F03"/>
    <w:rsid w:val="005C70D1"/>
    <w:rsid w:val="005D454A"/>
    <w:rsid w:val="0064289B"/>
    <w:rsid w:val="00645607"/>
    <w:rsid w:val="0066353C"/>
    <w:rsid w:val="00691490"/>
    <w:rsid w:val="006A6AF6"/>
    <w:rsid w:val="006C7FB2"/>
    <w:rsid w:val="00716E46"/>
    <w:rsid w:val="00724937"/>
    <w:rsid w:val="0075594E"/>
    <w:rsid w:val="00787284"/>
    <w:rsid w:val="007A097D"/>
    <w:rsid w:val="007C77D2"/>
    <w:rsid w:val="007F7801"/>
    <w:rsid w:val="008359A0"/>
    <w:rsid w:val="008742EC"/>
    <w:rsid w:val="008D017F"/>
    <w:rsid w:val="008F1703"/>
    <w:rsid w:val="0095032B"/>
    <w:rsid w:val="00965C08"/>
    <w:rsid w:val="0098278F"/>
    <w:rsid w:val="009B0C3A"/>
    <w:rsid w:val="009C3A55"/>
    <w:rsid w:val="009E3583"/>
    <w:rsid w:val="00A170B8"/>
    <w:rsid w:val="00A56D4D"/>
    <w:rsid w:val="00A945E3"/>
    <w:rsid w:val="00A9529D"/>
    <w:rsid w:val="00AB76B8"/>
    <w:rsid w:val="00AC0E94"/>
    <w:rsid w:val="00AE4A9B"/>
    <w:rsid w:val="00B105A1"/>
    <w:rsid w:val="00B130E3"/>
    <w:rsid w:val="00BD531A"/>
    <w:rsid w:val="00BE69D8"/>
    <w:rsid w:val="00C018B1"/>
    <w:rsid w:val="00C21D0D"/>
    <w:rsid w:val="00C37CFE"/>
    <w:rsid w:val="00C63DA6"/>
    <w:rsid w:val="00CA7691"/>
    <w:rsid w:val="00CB64B4"/>
    <w:rsid w:val="00CD1FE5"/>
    <w:rsid w:val="00CF42C7"/>
    <w:rsid w:val="00D55057"/>
    <w:rsid w:val="00D9706B"/>
    <w:rsid w:val="00DB07B1"/>
    <w:rsid w:val="00DC19C8"/>
    <w:rsid w:val="00DD2685"/>
    <w:rsid w:val="00DD64AE"/>
    <w:rsid w:val="00DF0EA5"/>
    <w:rsid w:val="00E36574"/>
    <w:rsid w:val="00E50B37"/>
    <w:rsid w:val="00E6248A"/>
    <w:rsid w:val="00E97762"/>
    <w:rsid w:val="00EA5240"/>
    <w:rsid w:val="00ED31A7"/>
    <w:rsid w:val="00EF50DD"/>
    <w:rsid w:val="00F03E9F"/>
    <w:rsid w:val="00F621DC"/>
    <w:rsid w:val="00F63ADC"/>
    <w:rsid w:val="00FB7713"/>
    <w:rsid w:val="00FD5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70B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A170B8"/>
    <w:pPr>
      <w:keepNext/>
      <w:outlineLvl w:val="0"/>
    </w:pPr>
    <w:rPr>
      <w:b/>
      <w:bCs/>
      <w:kern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70B8"/>
    <w:rPr>
      <w:rFonts w:ascii="Times New Roman" w:eastAsia="Times New Roman" w:hAnsi="Times New Roman" w:cs="Times New Roman"/>
      <w:b/>
      <w:bCs/>
      <w:kern w:val="36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70B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A170B8"/>
    <w:pPr>
      <w:keepNext/>
      <w:outlineLvl w:val="0"/>
    </w:pPr>
    <w:rPr>
      <w:b/>
      <w:bCs/>
      <w:kern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70B8"/>
    <w:rPr>
      <w:rFonts w:ascii="Times New Roman" w:eastAsia="Times New Roman" w:hAnsi="Times New Roman" w:cs="Times New Roman"/>
      <w:b/>
      <w:bCs/>
      <w:kern w:val="36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hyperlink" Target="http://www.reedleycollege.edu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2</Pages>
  <Words>374</Words>
  <Characters>213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edley College</Company>
  <LinksUpToDate>false</LinksUpToDate>
  <CharactersWithSpaces>25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a Cooley</dc:creator>
  <cp:lastModifiedBy>Jim Bartram</cp:lastModifiedBy>
  <cp:revision>7</cp:revision>
  <cp:lastPrinted>2016-03-10T03:24:00Z</cp:lastPrinted>
  <dcterms:created xsi:type="dcterms:W3CDTF">2016-12-29T02:53:00Z</dcterms:created>
  <dcterms:modified xsi:type="dcterms:W3CDTF">2017-01-08T05:44:00Z</dcterms:modified>
</cp:coreProperties>
</file>